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28068B" w14:textId="5FAB0DE4" w:rsidR="00472002" w:rsidRPr="002D6E07" w:rsidRDefault="00CC491C" w:rsidP="00472002">
      <w:pPr>
        <w:pStyle w:val="Heading2"/>
        <w:jc w:val="center"/>
        <w:rPr>
          <w:rFonts w:ascii="Trebuchet MS" w:hAnsi="Trebuchet MS"/>
        </w:rPr>
      </w:pPr>
      <w:r>
        <w:rPr>
          <w:rFonts w:ascii="Trebuchet MS" w:hAnsi="Trebuchet MS"/>
        </w:rPr>
        <w:t>Lake Pointe MUD</w:t>
      </w:r>
      <w:r w:rsidR="00472002" w:rsidRPr="002D6E07">
        <w:rPr>
          <w:rFonts w:ascii="Trebuchet MS" w:hAnsi="Trebuchet MS"/>
        </w:rPr>
        <w:t xml:space="preserve"> Application for Appointment</w:t>
      </w:r>
    </w:p>
    <w:p w14:paraId="0927A35F" w14:textId="5F06CA86" w:rsidR="00472002" w:rsidRPr="002D6E07" w:rsidRDefault="00472002" w:rsidP="00472002">
      <w:pPr>
        <w:tabs>
          <w:tab w:val="left" w:pos="3660"/>
        </w:tabs>
        <w:jc w:val="center"/>
        <w:rPr>
          <w:rFonts w:ascii="Trebuchet MS" w:hAnsi="Trebuchet MS"/>
          <w:sz w:val="18"/>
        </w:rPr>
      </w:pPr>
      <w:r w:rsidRPr="002D6E07">
        <w:rPr>
          <w:rFonts w:ascii="Trebuchet MS" w:hAnsi="Trebuchet MS"/>
          <w:sz w:val="18"/>
        </w:rPr>
        <w:t>We strongly encourage that a brief resume be submitted along with the application</w:t>
      </w:r>
    </w:p>
    <w:p w14:paraId="24B3CD22" w14:textId="77777777" w:rsidR="00706F62" w:rsidRPr="002D6E07" w:rsidRDefault="00706F62" w:rsidP="00472002">
      <w:pPr>
        <w:tabs>
          <w:tab w:val="left" w:pos="3660"/>
        </w:tabs>
        <w:jc w:val="center"/>
        <w:rPr>
          <w:rFonts w:ascii="Trebuchet MS" w:hAnsi="Trebuchet MS"/>
          <w:sz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  <w:gridCol w:w="820"/>
      </w:tblGrid>
      <w:tr w:rsidR="00B1011E" w:rsidRPr="002D6E07" w14:paraId="65E5C018" w14:textId="77777777" w:rsidTr="00A71553">
        <w:trPr>
          <w:trHeight w:val="1848"/>
        </w:trPr>
        <w:tc>
          <w:tcPr>
            <w:tcW w:w="10170" w:type="dxa"/>
            <w:gridSpan w:val="2"/>
            <w:tcBorders>
              <w:right w:val="single" w:sz="4" w:space="0" w:color="auto"/>
            </w:tcBorders>
          </w:tcPr>
          <w:p w14:paraId="1B44476B" w14:textId="77777777" w:rsidR="00B1011E" w:rsidRPr="002D6E07" w:rsidRDefault="00B1011E" w:rsidP="00165CCA">
            <w:pPr>
              <w:tabs>
                <w:tab w:val="center" w:pos="2634"/>
              </w:tabs>
              <w:rPr>
                <w:rFonts w:ascii="Trebuchet MS" w:hAnsi="Trebuchet MS"/>
              </w:rPr>
            </w:pPr>
            <w:sdt>
              <w:sdtPr>
                <w:rPr>
                  <w:rFonts w:ascii="Trebuchet MS" w:hAnsi="Trebuchet MS"/>
                </w:rPr>
                <w:id w:val="-360279091"/>
                <w:placeholder>
                  <w:docPart w:val="8259D80DD3464598B9738B42D991B1CD"/>
                </w:placeholder>
                <w:showingPlcHdr/>
                <w:text/>
              </w:sdtPr>
              <w:sdtContent>
                <w:r w:rsidRPr="002D6E07">
                  <w:rPr>
                    <w:rStyle w:val="PlaceholderText"/>
                    <w:rFonts w:ascii="Trebuchet MS" w:hAnsi="Trebuchet MS"/>
                  </w:rPr>
                  <w:t>First Name</w:t>
                </w:r>
              </w:sdtContent>
            </w:sdt>
            <w:r w:rsidRPr="002D6E07">
              <w:rPr>
                <w:rFonts w:ascii="Trebuchet MS" w:hAnsi="Trebuchet MS"/>
              </w:rPr>
              <w:tab/>
            </w:r>
            <w:sdt>
              <w:sdtPr>
                <w:rPr>
                  <w:rFonts w:ascii="Trebuchet MS" w:hAnsi="Trebuchet MS"/>
                </w:rPr>
                <w:id w:val="1331568522"/>
                <w:placeholder>
                  <w:docPart w:val="4B5DA19BFAFA432B954AB1D8A4A3BA37"/>
                </w:placeholder>
                <w:showingPlcHdr/>
                <w:text/>
              </w:sdtPr>
              <w:sdtContent>
                <w:r w:rsidRPr="002D6E07">
                  <w:rPr>
                    <w:rStyle w:val="PlaceholderText"/>
                    <w:rFonts w:ascii="Trebuchet MS" w:hAnsi="Trebuchet MS"/>
                  </w:rPr>
                  <w:t xml:space="preserve"> Last Name</w:t>
                </w:r>
              </w:sdtContent>
            </w:sdt>
          </w:p>
          <w:sdt>
            <w:sdtPr>
              <w:rPr>
                <w:rFonts w:ascii="Trebuchet MS" w:hAnsi="Trebuchet MS"/>
              </w:rPr>
              <w:id w:val="-1617742201"/>
              <w:placeholder>
                <w:docPart w:val="BA5837DE2DFE4159A468F31CB095EE03"/>
              </w:placeholder>
              <w:showingPlcHdr/>
              <w:text/>
            </w:sdtPr>
            <w:sdtContent>
              <w:p w14:paraId="21DB78C3" w14:textId="77777777" w:rsidR="00B1011E" w:rsidRPr="002D6E07" w:rsidRDefault="00B1011E" w:rsidP="000F679D">
                <w:pPr>
                  <w:rPr>
                    <w:rFonts w:ascii="Trebuchet MS" w:hAnsi="Trebuchet MS"/>
                  </w:rPr>
                </w:pPr>
                <w:r w:rsidRPr="002D6E07">
                  <w:rPr>
                    <w:rStyle w:val="PlaceholderText"/>
                    <w:rFonts w:ascii="Trebuchet MS" w:hAnsi="Trebuchet MS"/>
                  </w:rPr>
                  <w:t>Email</w:t>
                </w:r>
              </w:p>
            </w:sdtContent>
          </w:sdt>
          <w:sdt>
            <w:sdtPr>
              <w:rPr>
                <w:rFonts w:ascii="Trebuchet MS" w:hAnsi="Trebuchet MS"/>
              </w:rPr>
              <w:id w:val="712153908"/>
              <w:placeholder>
                <w:docPart w:val="D311CFE6CA0049F39B8040F964EC1BD1"/>
              </w:placeholder>
              <w:showingPlcHdr/>
              <w:text/>
            </w:sdtPr>
            <w:sdtContent>
              <w:p w14:paraId="7BB4824A" w14:textId="77777777" w:rsidR="00B1011E" w:rsidRPr="002D6E07" w:rsidRDefault="00B1011E" w:rsidP="000F679D">
                <w:pPr>
                  <w:rPr>
                    <w:rFonts w:ascii="Trebuchet MS" w:hAnsi="Trebuchet MS"/>
                  </w:rPr>
                </w:pPr>
                <w:r w:rsidRPr="002D6E07">
                  <w:rPr>
                    <w:rStyle w:val="PlaceholderText"/>
                    <w:rFonts w:ascii="Trebuchet MS" w:hAnsi="Trebuchet MS"/>
                  </w:rPr>
                  <w:t>Address</w:t>
                </w:r>
              </w:p>
            </w:sdtContent>
          </w:sdt>
          <w:sdt>
            <w:sdtPr>
              <w:rPr>
                <w:rFonts w:ascii="Trebuchet MS" w:hAnsi="Trebuchet MS"/>
              </w:rPr>
              <w:id w:val="-2065712666"/>
              <w:placeholder>
                <w:docPart w:val="3CB1D61A52E64181A409770F1B4D50AD"/>
              </w:placeholder>
              <w:showingPlcHdr/>
              <w:text/>
            </w:sdtPr>
            <w:sdtContent>
              <w:p w14:paraId="56F74C97" w14:textId="77777777" w:rsidR="00B1011E" w:rsidRPr="002D6E07" w:rsidRDefault="00B1011E" w:rsidP="000F679D">
                <w:pPr>
                  <w:rPr>
                    <w:rFonts w:ascii="Trebuchet MS" w:hAnsi="Trebuchet MS"/>
                  </w:rPr>
                </w:pPr>
                <w:r w:rsidRPr="002D6E07">
                  <w:rPr>
                    <w:rStyle w:val="PlaceholderText"/>
                    <w:rFonts w:ascii="Trebuchet MS" w:hAnsi="Trebuchet MS"/>
                  </w:rPr>
                  <w:t>Home Phone</w:t>
                </w:r>
              </w:p>
            </w:sdtContent>
          </w:sdt>
          <w:sdt>
            <w:sdtPr>
              <w:rPr>
                <w:rFonts w:ascii="Trebuchet MS" w:hAnsi="Trebuchet MS"/>
              </w:rPr>
              <w:id w:val="165520258"/>
              <w:placeholder>
                <w:docPart w:val="F79646F7989340DA844F58A0C84A1FEB"/>
              </w:placeholder>
              <w:showingPlcHdr/>
              <w:text/>
            </w:sdtPr>
            <w:sdtContent>
              <w:p w14:paraId="6842127F" w14:textId="77777777" w:rsidR="00B1011E" w:rsidRPr="002D6E07" w:rsidRDefault="00B1011E" w:rsidP="000F679D">
                <w:pPr>
                  <w:rPr>
                    <w:rFonts w:ascii="Trebuchet MS" w:hAnsi="Trebuchet MS"/>
                  </w:rPr>
                </w:pPr>
                <w:r w:rsidRPr="002D6E07">
                  <w:rPr>
                    <w:rStyle w:val="PlaceholderText"/>
                    <w:rFonts w:ascii="Trebuchet MS" w:hAnsi="Trebuchet MS"/>
                  </w:rPr>
                  <w:t>Mobile Phone</w:t>
                </w:r>
              </w:p>
            </w:sdtContent>
          </w:sdt>
          <w:sdt>
            <w:sdtPr>
              <w:rPr>
                <w:rFonts w:ascii="Trebuchet MS" w:hAnsi="Trebuchet MS"/>
              </w:rPr>
              <w:id w:val="56762706"/>
              <w:placeholder>
                <w:docPart w:val="009F950BBB504705B715A5F067FC49C0"/>
              </w:placeholder>
              <w:showingPlcHdr/>
              <w:text/>
            </w:sdtPr>
            <w:sdtContent>
              <w:p w14:paraId="49CC8394" w14:textId="77777777" w:rsidR="00B1011E" w:rsidRPr="002D6E07" w:rsidRDefault="00B1011E" w:rsidP="000F679D">
                <w:pPr>
                  <w:rPr>
                    <w:rFonts w:ascii="Trebuchet MS" w:hAnsi="Trebuchet MS"/>
                  </w:rPr>
                </w:pPr>
                <w:r w:rsidRPr="002D6E07">
                  <w:rPr>
                    <w:rStyle w:val="PlaceholderText"/>
                    <w:rFonts w:ascii="Trebuchet MS" w:hAnsi="Trebuchet MS"/>
                  </w:rPr>
                  <w:t>Occupation/Degrees</w:t>
                </w:r>
              </w:p>
            </w:sdtContent>
          </w:sdt>
          <w:sdt>
            <w:sdtPr>
              <w:rPr>
                <w:rFonts w:ascii="Trebuchet MS" w:hAnsi="Trebuchet MS"/>
              </w:rPr>
              <w:id w:val="-1303389512"/>
              <w:placeholder>
                <w:docPart w:val="5D88B4E4C59A4903B71A27B1765D8C13"/>
              </w:placeholder>
              <w:showingPlcHdr/>
              <w:text/>
            </w:sdtPr>
            <w:sdtContent>
              <w:p w14:paraId="57D01C97" w14:textId="45E09EC1" w:rsidR="00B1011E" w:rsidRPr="002D6E07" w:rsidRDefault="00B1011E" w:rsidP="000F679D">
                <w:pPr>
                  <w:rPr>
                    <w:rFonts w:ascii="Trebuchet MS" w:hAnsi="Trebuchet MS"/>
                  </w:rPr>
                </w:pPr>
                <w:r w:rsidRPr="002D6E07">
                  <w:rPr>
                    <w:rStyle w:val="PlaceholderText"/>
                    <w:rFonts w:ascii="Trebuchet MS" w:hAnsi="Trebuchet MS"/>
                  </w:rPr>
                  <w:t>LinkedIn Profile URL</w:t>
                </w:r>
              </w:p>
            </w:sdtContent>
          </w:sdt>
        </w:tc>
      </w:tr>
      <w:tr w:rsidR="004A14EC" w:rsidRPr="002D6E07" w14:paraId="6E5EFABD" w14:textId="77777777" w:rsidTr="00AA538C">
        <w:trPr>
          <w:gridAfter w:val="1"/>
          <w:wAfter w:w="820" w:type="dxa"/>
        </w:trPr>
        <w:tc>
          <w:tcPr>
            <w:tcW w:w="9350" w:type="dxa"/>
          </w:tcPr>
          <w:p w14:paraId="2EB4AB5F" w14:textId="77777777" w:rsidR="004A14EC" w:rsidRPr="002D6E07" w:rsidRDefault="004A14EC" w:rsidP="00FD3362">
            <w:pPr>
              <w:rPr>
                <w:rFonts w:ascii="Trebuchet MS" w:hAnsi="Trebuchet MS"/>
              </w:rPr>
            </w:pPr>
          </w:p>
          <w:p w14:paraId="49E842FF" w14:textId="78855902" w:rsidR="00706F62" w:rsidRPr="002D6E07" w:rsidRDefault="00706F62" w:rsidP="00FD3362">
            <w:pPr>
              <w:rPr>
                <w:rFonts w:ascii="Trebuchet MS" w:hAnsi="Trebuchet MS"/>
              </w:rPr>
            </w:pPr>
          </w:p>
        </w:tc>
      </w:tr>
      <w:tr w:rsidR="004A14EC" w:rsidRPr="002D6E07" w14:paraId="6672FB9F" w14:textId="77777777" w:rsidTr="00A0212B">
        <w:trPr>
          <w:gridAfter w:val="1"/>
          <w:wAfter w:w="820" w:type="dxa"/>
        </w:trPr>
        <w:tc>
          <w:tcPr>
            <w:tcW w:w="9350" w:type="dxa"/>
            <w:tcBorders>
              <w:bottom w:val="single" w:sz="4" w:space="0" w:color="auto"/>
            </w:tcBorders>
          </w:tcPr>
          <w:p w14:paraId="4CC61726" w14:textId="52F56FDD" w:rsidR="004A14EC" w:rsidRPr="002D6E07" w:rsidRDefault="004A14EC" w:rsidP="00FD3362">
            <w:pPr>
              <w:rPr>
                <w:rFonts w:ascii="Trebuchet MS" w:hAnsi="Trebuchet MS"/>
              </w:rPr>
            </w:pPr>
            <w:r w:rsidRPr="002D6E07">
              <w:rPr>
                <w:rFonts w:ascii="Trebuchet MS" w:hAnsi="Trebuchet MS"/>
              </w:rPr>
              <w:t xml:space="preserve">Why do you want to serve </w:t>
            </w:r>
            <w:r w:rsidR="00AA538C" w:rsidRPr="002D6E07">
              <w:rPr>
                <w:rFonts w:ascii="Trebuchet MS" w:hAnsi="Trebuchet MS"/>
              </w:rPr>
              <w:t>on the</w:t>
            </w:r>
            <w:r w:rsidRPr="002D6E07">
              <w:rPr>
                <w:rFonts w:ascii="Trebuchet MS" w:hAnsi="Trebuchet MS"/>
              </w:rPr>
              <w:t xml:space="preserve"> </w:t>
            </w:r>
            <w:r w:rsidR="00C8793A">
              <w:rPr>
                <w:rFonts w:ascii="Trebuchet MS" w:hAnsi="Trebuchet MS"/>
              </w:rPr>
              <w:t xml:space="preserve">Lake Pointe MUD </w:t>
            </w:r>
            <w:r w:rsidRPr="002D6E07">
              <w:rPr>
                <w:rFonts w:ascii="Trebuchet MS" w:hAnsi="Trebuchet MS"/>
              </w:rPr>
              <w:t>Board of Directors?</w:t>
            </w:r>
            <w:r w:rsidR="00706F62" w:rsidRPr="002D6E07">
              <w:rPr>
                <w:rFonts w:ascii="Trebuchet MS" w:hAnsi="Trebuchet MS"/>
              </w:rPr>
              <w:br/>
            </w:r>
          </w:p>
        </w:tc>
      </w:tr>
      <w:tr w:rsidR="004A14EC" w:rsidRPr="002D6E07" w14:paraId="057246D0" w14:textId="77777777" w:rsidTr="00A0212B">
        <w:trPr>
          <w:gridAfter w:val="1"/>
          <w:wAfter w:w="820" w:type="dxa"/>
        </w:trPr>
        <w:sdt>
          <w:sdtPr>
            <w:rPr>
              <w:rFonts w:ascii="Trebuchet MS" w:hAnsi="Trebuchet MS"/>
            </w:rPr>
            <w:id w:val="-838929896"/>
            <w:placeholder>
              <w:docPart w:val="9B49022AD1B24628A5F89F899B2C3E0A"/>
            </w:placeholder>
            <w:showingPlcHdr/>
            <w:text/>
          </w:sdtPr>
          <w:sdtEndPr/>
          <w:sdtContent>
            <w:tc>
              <w:tcPr>
                <w:tcW w:w="93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42BF566" w14:textId="77777777" w:rsidR="004A14EC" w:rsidRPr="002D6E07" w:rsidRDefault="00AA538C" w:rsidP="00FD3362">
                <w:pPr>
                  <w:rPr>
                    <w:rFonts w:ascii="Trebuchet MS" w:hAnsi="Trebuchet MS"/>
                  </w:rPr>
                </w:pPr>
                <w:r w:rsidRPr="002D6E07">
                  <w:rPr>
                    <w:rStyle w:val="PlaceholderText"/>
                    <w:rFonts w:ascii="Trebuchet MS" w:hAnsi="Trebuchet MS"/>
                  </w:rPr>
                  <w:t>Click or tap here to enter text.</w:t>
                </w:r>
              </w:p>
            </w:tc>
          </w:sdtContent>
        </w:sdt>
      </w:tr>
      <w:tr w:rsidR="004A14EC" w:rsidRPr="002D6E07" w14:paraId="29669754" w14:textId="77777777" w:rsidTr="00472002">
        <w:trPr>
          <w:gridAfter w:val="1"/>
          <w:wAfter w:w="820" w:type="dxa"/>
        </w:trPr>
        <w:tc>
          <w:tcPr>
            <w:tcW w:w="9350" w:type="dxa"/>
            <w:tcBorders>
              <w:top w:val="single" w:sz="4" w:space="0" w:color="auto"/>
              <w:bottom w:val="single" w:sz="4" w:space="0" w:color="auto"/>
            </w:tcBorders>
          </w:tcPr>
          <w:p w14:paraId="1EE44189" w14:textId="77777777" w:rsidR="00AA538C" w:rsidRPr="002D6E07" w:rsidRDefault="00AA538C" w:rsidP="00FD3362">
            <w:pPr>
              <w:rPr>
                <w:rFonts w:ascii="Trebuchet MS" w:hAnsi="Trebuchet MS"/>
              </w:rPr>
            </w:pPr>
          </w:p>
          <w:p w14:paraId="35B2DA1F" w14:textId="4C742F3F" w:rsidR="004A14EC" w:rsidRPr="002D6E07" w:rsidRDefault="004A14EC" w:rsidP="00FD3362">
            <w:pPr>
              <w:rPr>
                <w:rFonts w:ascii="Trebuchet MS" w:hAnsi="Trebuchet MS"/>
              </w:rPr>
            </w:pPr>
            <w:r w:rsidRPr="002D6E07">
              <w:rPr>
                <w:rFonts w:ascii="Trebuchet MS" w:hAnsi="Trebuchet MS"/>
              </w:rPr>
              <w:t xml:space="preserve">Do you have any related practical experience that would serve well if appointed as Director to the </w:t>
            </w:r>
            <w:r w:rsidR="007461AF">
              <w:rPr>
                <w:rFonts w:ascii="Trebuchet MS" w:hAnsi="Trebuchet MS"/>
              </w:rPr>
              <w:t>LP MUD</w:t>
            </w:r>
            <w:r w:rsidRPr="002D6E07">
              <w:rPr>
                <w:rFonts w:ascii="Trebuchet MS" w:hAnsi="Trebuchet MS"/>
              </w:rPr>
              <w:t xml:space="preserve"> Board?</w:t>
            </w:r>
            <w:r w:rsidR="00706F62" w:rsidRPr="002D6E07">
              <w:rPr>
                <w:rFonts w:ascii="Trebuchet MS" w:hAnsi="Trebuchet MS"/>
              </w:rPr>
              <w:br/>
            </w:r>
          </w:p>
        </w:tc>
      </w:tr>
      <w:tr w:rsidR="00472002" w:rsidRPr="002D6E07" w14:paraId="39468251" w14:textId="77777777" w:rsidTr="00472002">
        <w:trPr>
          <w:gridAfter w:val="1"/>
          <w:wAfter w:w="820" w:type="dxa"/>
        </w:trPr>
        <w:sdt>
          <w:sdtPr>
            <w:rPr>
              <w:rFonts w:ascii="Trebuchet MS" w:hAnsi="Trebuchet MS"/>
            </w:rPr>
            <w:id w:val="909736104"/>
            <w:placeholder>
              <w:docPart w:val="0BB621753A5C446A86901AB229632889"/>
            </w:placeholder>
            <w:showingPlcHdr/>
            <w:text/>
          </w:sdtPr>
          <w:sdtEndPr/>
          <w:sdtContent>
            <w:tc>
              <w:tcPr>
                <w:tcW w:w="93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50844DC" w14:textId="2C05CF28" w:rsidR="00472002" w:rsidRPr="002D6E07" w:rsidRDefault="00472002" w:rsidP="00472002">
                <w:pPr>
                  <w:rPr>
                    <w:rFonts w:ascii="Trebuchet MS" w:hAnsi="Trebuchet MS"/>
                  </w:rPr>
                </w:pPr>
                <w:r w:rsidRPr="002D6E07">
                  <w:rPr>
                    <w:rStyle w:val="PlaceholderText"/>
                    <w:rFonts w:ascii="Trebuchet MS" w:hAnsi="Trebuchet MS"/>
                  </w:rPr>
                  <w:t>Click or tap here to enter text.</w:t>
                </w:r>
              </w:p>
            </w:tc>
          </w:sdtContent>
        </w:sdt>
      </w:tr>
      <w:tr w:rsidR="007461AF" w:rsidRPr="002D6E07" w14:paraId="43A8FEED" w14:textId="77777777" w:rsidTr="00472002">
        <w:trPr>
          <w:gridAfter w:val="1"/>
          <w:wAfter w:w="820" w:type="dxa"/>
        </w:trPr>
        <w:tc>
          <w:tcPr>
            <w:tcW w:w="9350" w:type="dxa"/>
            <w:tcBorders>
              <w:top w:val="single" w:sz="4" w:space="0" w:color="auto"/>
              <w:bottom w:val="single" w:sz="4" w:space="0" w:color="auto"/>
            </w:tcBorders>
          </w:tcPr>
          <w:p w14:paraId="5F456E9D" w14:textId="77777777" w:rsidR="007461AF" w:rsidRPr="002D6E07" w:rsidRDefault="007461AF" w:rsidP="007461AF">
            <w:pPr>
              <w:rPr>
                <w:rFonts w:ascii="Trebuchet MS" w:hAnsi="Trebuchet MS"/>
              </w:rPr>
            </w:pPr>
          </w:p>
          <w:p w14:paraId="7FA04CA3" w14:textId="6998C905" w:rsidR="007461AF" w:rsidRPr="002D6E07" w:rsidRDefault="00F85E60" w:rsidP="007461AF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>Our meetings are on the 2</w:t>
            </w:r>
            <w:r w:rsidRPr="00F85E60">
              <w:rPr>
                <w:rFonts w:ascii="Trebuchet MS" w:hAnsi="Trebuchet MS"/>
                <w:vertAlign w:val="superscript"/>
              </w:rPr>
              <w:t>nd</w:t>
            </w:r>
            <w:r>
              <w:rPr>
                <w:rFonts w:ascii="Trebuchet MS" w:hAnsi="Trebuchet MS"/>
              </w:rPr>
              <w:t xml:space="preserve"> Thursday of the month. Can you attend them</w:t>
            </w:r>
            <w:r w:rsidRPr="002D6E07">
              <w:rPr>
                <w:rFonts w:ascii="Trebuchet MS" w:hAnsi="Trebuchet MS"/>
              </w:rPr>
              <w:t>?</w:t>
            </w:r>
            <w:r w:rsidR="007461AF" w:rsidRPr="002D6E07">
              <w:rPr>
                <w:rFonts w:ascii="Trebuchet MS" w:hAnsi="Trebuchet MS"/>
              </w:rPr>
              <w:t xml:space="preserve"> </w:t>
            </w:r>
            <w:r w:rsidR="007461AF" w:rsidRPr="002D6E07">
              <w:rPr>
                <w:rFonts w:ascii="Trebuchet MS" w:hAnsi="Trebuchet MS"/>
              </w:rPr>
              <w:br/>
            </w:r>
          </w:p>
        </w:tc>
      </w:tr>
      <w:tr w:rsidR="007461AF" w:rsidRPr="002D6E07" w14:paraId="10D6E811" w14:textId="77777777" w:rsidTr="00472002">
        <w:trPr>
          <w:gridAfter w:val="1"/>
          <w:wAfter w:w="820" w:type="dxa"/>
        </w:trPr>
        <w:sdt>
          <w:sdtPr>
            <w:rPr>
              <w:rFonts w:ascii="Trebuchet MS" w:hAnsi="Trebuchet MS"/>
            </w:rPr>
            <w:id w:val="-1799285641"/>
            <w:placeholder>
              <w:docPart w:val="14DA0F00AD9C490B93A5B19AD647D709"/>
            </w:placeholder>
            <w:showingPlcHdr/>
            <w:text/>
          </w:sdtPr>
          <w:sdtContent>
            <w:tc>
              <w:tcPr>
                <w:tcW w:w="93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548B1B9" w14:textId="20E6538B" w:rsidR="007461AF" w:rsidRPr="002D6E07" w:rsidRDefault="007461AF" w:rsidP="007461AF">
                <w:pPr>
                  <w:rPr>
                    <w:rFonts w:ascii="Trebuchet MS" w:hAnsi="Trebuchet MS"/>
                  </w:rPr>
                </w:pPr>
                <w:r w:rsidRPr="002D6E07">
                  <w:rPr>
                    <w:rStyle w:val="PlaceholderText"/>
                    <w:rFonts w:ascii="Trebuchet MS" w:hAnsi="Trebuchet MS"/>
                  </w:rPr>
                  <w:t>Click or tap here to enter text.</w:t>
                </w:r>
              </w:p>
            </w:tc>
          </w:sdtContent>
        </w:sdt>
      </w:tr>
      <w:tr w:rsidR="007461AF" w:rsidRPr="002D6E07" w14:paraId="4CE67E74" w14:textId="77777777" w:rsidTr="008B5BF9">
        <w:trPr>
          <w:gridAfter w:val="1"/>
          <w:wAfter w:w="820" w:type="dxa"/>
        </w:trPr>
        <w:tc>
          <w:tcPr>
            <w:tcW w:w="9350" w:type="dxa"/>
            <w:tcBorders>
              <w:top w:val="single" w:sz="4" w:space="0" w:color="auto"/>
              <w:bottom w:val="single" w:sz="4" w:space="0" w:color="auto"/>
            </w:tcBorders>
          </w:tcPr>
          <w:p w14:paraId="7828DEEC" w14:textId="77777777" w:rsidR="007461AF" w:rsidRPr="002D6E07" w:rsidRDefault="007461AF" w:rsidP="008B5BF9">
            <w:pPr>
              <w:rPr>
                <w:rFonts w:ascii="Trebuchet MS" w:hAnsi="Trebuchet MS"/>
              </w:rPr>
            </w:pPr>
          </w:p>
          <w:p w14:paraId="52FCF241" w14:textId="24A2615F" w:rsidR="007461AF" w:rsidRPr="002D6E07" w:rsidRDefault="007461AF" w:rsidP="008B5BF9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>How long have you lived in Lake Pointe?</w:t>
            </w:r>
            <w:r w:rsidRPr="002D6E07">
              <w:rPr>
                <w:rFonts w:ascii="Trebuchet MS" w:hAnsi="Trebuchet MS"/>
              </w:rPr>
              <w:t xml:space="preserve"> </w:t>
            </w:r>
            <w:r w:rsidRPr="002D6E07">
              <w:rPr>
                <w:rFonts w:ascii="Trebuchet MS" w:hAnsi="Trebuchet MS"/>
              </w:rPr>
              <w:br/>
            </w:r>
          </w:p>
        </w:tc>
      </w:tr>
      <w:tr w:rsidR="007461AF" w:rsidRPr="002D6E07" w14:paraId="02EE4954" w14:textId="77777777" w:rsidTr="008B5BF9">
        <w:trPr>
          <w:gridAfter w:val="1"/>
          <w:wAfter w:w="820" w:type="dxa"/>
        </w:trPr>
        <w:sdt>
          <w:sdtPr>
            <w:rPr>
              <w:rFonts w:ascii="Trebuchet MS" w:hAnsi="Trebuchet MS"/>
            </w:rPr>
            <w:id w:val="1554114935"/>
            <w:placeholder>
              <w:docPart w:val="67F172CCE8984BBC95132C0BA096B3A7"/>
            </w:placeholder>
            <w:showingPlcHdr/>
            <w:text/>
          </w:sdtPr>
          <w:sdtContent>
            <w:tc>
              <w:tcPr>
                <w:tcW w:w="93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18E15FC" w14:textId="77777777" w:rsidR="007461AF" w:rsidRPr="002D6E07" w:rsidRDefault="007461AF" w:rsidP="008B5BF9">
                <w:pPr>
                  <w:rPr>
                    <w:rFonts w:ascii="Trebuchet MS" w:hAnsi="Trebuchet MS"/>
                  </w:rPr>
                </w:pPr>
                <w:r w:rsidRPr="002D6E07">
                  <w:rPr>
                    <w:rStyle w:val="PlaceholderText"/>
                    <w:rFonts w:ascii="Trebuchet MS" w:hAnsi="Trebuchet MS"/>
                  </w:rPr>
                  <w:t>Click or tap here to enter text.</w:t>
                </w:r>
              </w:p>
            </w:tc>
          </w:sdtContent>
        </w:sdt>
      </w:tr>
      <w:tr w:rsidR="007461AF" w:rsidRPr="002D6E07" w14:paraId="286E2097" w14:textId="77777777" w:rsidTr="008B5BF9">
        <w:trPr>
          <w:gridAfter w:val="1"/>
          <w:wAfter w:w="820" w:type="dxa"/>
        </w:trPr>
        <w:tc>
          <w:tcPr>
            <w:tcW w:w="9350" w:type="dxa"/>
            <w:tcBorders>
              <w:top w:val="single" w:sz="4" w:space="0" w:color="auto"/>
              <w:bottom w:val="single" w:sz="4" w:space="0" w:color="auto"/>
            </w:tcBorders>
          </w:tcPr>
          <w:p w14:paraId="73851C13" w14:textId="77777777" w:rsidR="007461AF" w:rsidRPr="002D6E07" w:rsidRDefault="007461AF" w:rsidP="008B5BF9">
            <w:pPr>
              <w:rPr>
                <w:rFonts w:ascii="Trebuchet MS" w:hAnsi="Trebuchet MS"/>
              </w:rPr>
            </w:pPr>
          </w:p>
          <w:p w14:paraId="54930D32" w14:textId="35CEF12B" w:rsidR="007461AF" w:rsidRPr="002D6E07" w:rsidRDefault="00F85E60" w:rsidP="008B5BF9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What is the </w:t>
            </w:r>
            <w:r w:rsidR="005140A7">
              <w:rPr>
                <w:rFonts w:ascii="Trebuchet MS" w:hAnsi="Trebuchet MS"/>
              </w:rPr>
              <w:t xml:space="preserve">biggest issue you think the Lake Pointe MUD faces </w:t>
            </w:r>
            <w:proofErr w:type="gramStart"/>
            <w:r w:rsidR="005140A7">
              <w:rPr>
                <w:rFonts w:ascii="Trebuchet MS" w:hAnsi="Trebuchet MS"/>
              </w:rPr>
              <w:t>at this time</w:t>
            </w:r>
            <w:proofErr w:type="gramEnd"/>
            <w:r w:rsidR="005140A7">
              <w:rPr>
                <w:rFonts w:ascii="Trebuchet MS" w:hAnsi="Trebuchet MS"/>
              </w:rPr>
              <w:t>?</w:t>
            </w:r>
            <w:r w:rsidR="007461AF" w:rsidRPr="002D6E07">
              <w:rPr>
                <w:rFonts w:ascii="Trebuchet MS" w:hAnsi="Trebuchet MS"/>
              </w:rPr>
              <w:t xml:space="preserve"> </w:t>
            </w:r>
            <w:r w:rsidR="007461AF" w:rsidRPr="002D6E07">
              <w:rPr>
                <w:rFonts w:ascii="Trebuchet MS" w:hAnsi="Trebuchet MS"/>
              </w:rPr>
              <w:br/>
            </w:r>
          </w:p>
        </w:tc>
      </w:tr>
      <w:tr w:rsidR="007461AF" w:rsidRPr="002D6E07" w14:paraId="24C2ACEB" w14:textId="77777777" w:rsidTr="008B5BF9">
        <w:trPr>
          <w:gridAfter w:val="1"/>
          <w:wAfter w:w="820" w:type="dxa"/>
        </w:trPr>
        <w:sdt>
          <w:sdtPr>
            <w:rPr>
              <w:rFonts w:ascii="Trebuchet MS" w:hAnsi="Trebuchet MS"/>
            </w:rPr>
            <w:id w:val="-1542745377"/>
            <w:placeholder>
              <w:docPart w:val="158C471C626C43E2900556B1B4303EEB"/>
            </w:placeholder>
            <w:showingPlcHdr/>
            <w:text/>
          </w:sdtPr>
          <w:sdtContent>
            <w:tc>
              <w:tcPr>
                <w:tcW w:w="935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3E50A23" w14:textId="77777777" w:rsidR="007461AF" w:rsidRPr="002D6E07" w:rsidRDefault="007461AF" w:rsidP="008B5BF9">
                <w:pPr>
                  <w:rPr>
                    <w:rFonts w:ascii="Trebuchet MS" w:hAnsi="Trebuchet MS"/>
                  </w:rPr>
                </w:pPr>
                <w:r w:rsidRPr="002D6E07">
                  <w:rPr>
                    <w:rStyle w:val="PlaceholderText"/>
                    <w:rFonts w:ascii="Trebuchet MS" w:hAnsi="Trebuchet MS"/>
                  </w:rPr>
                  <w:t>Click or tap here to enter text.</w:t>
                </w:r>
              </w:p>
            </w:tc>
          </w:sdtContent>
        </w:sdt>
      </w:tr>
    </w:tbl>
    <w:p w14:paraId="5B7082CB" w14:textId="77777777" w:rsidR="007461AF" w:rsidRPr="002D6E07" w:rsidRDefault="007461AF" w:rsidP="007461AF">
      <w:pPr>
        <w:rPr>
          <w:rStyle w:val="SubtleEmphasis"/>
          <w:rFonts w:ascii="Trebuchet MS" w:hAnsi="Trebuchet MS"/>
          <w:sz w:val="18"/>
        </w:rPr>
      </w:pPr>
    </w:p>
    <w:p w14:paraId="47A78CF5" w14:textId="6E7A667E" w:rsidR="00B616EB" w:rsidRPr="002D6E07" w:rsidRDefault="00B616EB" w:rsidP="00472002">
      <w:pPr>
        <w:jc w:val="both"/>
        <w:rPr>
          <w:rStyle w:val="SubtleEmphasis"/>
          <w:rFonts w:ascii="Trebuchet MS" w:hAnsi="Trebuchet MS"/>
          <w:sz w:val="18"/>
        </w:rPr>
      </w:pPr>
      <w:r w:rsidRPr="002D6E07">
        <w:rPr>
          <w:rStyle w:val="SubtleEmphasis"/>
          <w:rFonts w:ascii="Trebuchet MS" w:hAnsi="Trebuchet MS"/>
          <w:sz w:val="18"/>
        </w:rPr>
        <w:t>TEXAS OPEN RECORDS ACT</w:t>
      </w:r>
    </w:p>
    <w:p w14:paraId="01D778B0" w14:textId="43738FFE" w:rsidR="00B616EB" w:rsidRPr="002D6E07" w:rsidRDefault="00B616EB" w:rsidP="00472002">
      <w:pPr>
        <w:jc w:val="both"/>
        <w:rPr>
          <w:rStyle w:val="SubtleEmphasis"/>
          <w:rFonts w:ascii="Trebuchet MS" w:hAnsi="Trebuchet MS"/>
          <w:sz w:val="18"/>
        </w:rPr>
      </w:pPr>
      <w:r w:rsidRPr="002D6E07">
        <w:rPr>
          <w:rStyle w:val="SubtleEmphasis"/>
          <w:rFonts w:ascii="Trebuchet MS" w:hAnsi="Trebuchet MS"/>
          <w:sz w:val="18"/>
        </w:rPr>
        <w:t xml:space="preserve">Notice to Applicants: Once submitted, information contained in and included with this application is considered public record and must be released if a request is made. According to Government Code Section 552.024 each employee or official of a governmental body and each former employee and official of a governmental body shall choose whether to allow public access to the information in the custody of the governmental body that relates to the person’s home address, home telephone number, and e-mail address. Each employee and official and each former employee and official shall state their choice to the </w:t>
      </w:r>
      <w:r w:rsidR="00706F62" w:rsidRPr="002D6E07">
        <w:rPr>
          <w:rStyle w:val="SubtleEmphasis"/>
          <w:rFonts w:ascii="Trebuchet MS" w:hAnsi="Trebuchet MS"/>
          <w:sz w:val="18"/>
        </w:rPr>
        <w:t>District</w:t>
      </w:r>
      <w:r w:rsidRPr="002D6E07">
        <w:rPr>
          <w:rStyle w:val="SubtleEmphasis"/>
          <w:rFonts w:ascii="Trebuchet MS" w:hAnsi="Trebuchet MS"/>
          <w:sz w:val="18"/>
        </w:rPr>
        <w:t xml:space="preserve">. </w:t>
      </w:r>
    </w:p>
    <w:p w14:paraId="302FAAAA" w14:textId="167B63DF" w:rsidR="00472002" w:rsidRPr="002D6E07" w:rsidRDefault="00472002" w:rsidP="00B616EB">
      <w:pPr>
        <w:rPr>
          <w:rStyle w:val="SubtleEmphasis"/>
          <w:rFonts w:ascii="Trebuchet MS" w:hAnsi="Trebuchet MS"/>
          <w:sz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75"/>
        <w:gridCol w:w="1170"/>
        <w:gridCol w:w="1260"/>
      </w:tblGrid>
      <w:tr w:rsidR="00A0212B" w:rsidRPr="002D6E07" w14:paraId="788233C6" w14:textId="1C4F5371" w:rsidTr="00A0212B">
        <w:tc>
          <w:tcPr>
            <w:tcW w:w="2875" w:type="dxa"/>
          </w:tcPr>
          <w:p w14:paraId="3AB623A5" w14:textId="522F552F" w:rsidR="00A0212B" w:rsidRPr="002D6E07" w:rsidRDefault="00A0212B" w:rsidP="00836757">
            <w:pPr>
              <w:rPr>
                <w:rStyle w:val="SubtleEmphasis"/>
                <w:rFonts w:ascii="Trebuchet MS" w:hAnsi="Trebuchet MS"/>
                <w:i w:val="0"/>
                <w:sz w:val="18"/>
              </w:rPr>
            </w:pPr>
            <w:r w:rsidRPr="002D6E07">
              <w:rPr>
                <w:rStyle w:val="SubtleEmphasis"/>
                <w:rFonts w:ascii="Trebuchet MS" w:hAnsi="Trebuchet MS"/>
                <w:i w:val="0"/>
                <w:sz w:val="18"/>
              </w:rPr>
              <w:t>ALLOW PUBLIC ACCESS (check one)</w:t>
            </w:r>
          </w:p>
        </w:tc>
        <w:tc>
          <w:tcPr>
            <w:tcW w:w="1170" w:type="dxa"/>
          </w:tcPr>
          <w:p w14:paraId="12E48049" w14:textId="50BC151E" w:rsidR="00A0212B" w:rsidRPr="002D6E07" w:rsidRDefault="00A0212B" w:rsidP="00836757">
            <w:pPr>
              <w:rPr>
                <w:rStyle w:val="SubtleEmphasis"/>
                <w:rFonts w:ascii="Trebuchet MS" w:hAnsi="Trebuchet MS"/>
                <w:i w:val="0"/>
                <w:sz w:val="18"/>
              </w:rPr>
            </w:pPr>
            <w:r w:rsidRPr="002D6E07">
              <w:rPr>
                <w:rStyle w:val="SubtleEmphasis"/>
                <w:rFonts w:ascii="Trebuchet MS" w:hAnsi="Trebuchet MS"/>
                <w:i w:val="0"/>
                <w:sz w:val="18"/>
              </w:rPr>
              <w:t>YES</w:t>
            </w:r>
          </w:p>
        </w:tc>
        <w:tc>
          <w:tcPr>
            <w:tcW w:w="1260" w:type="dxa"/>
          </w:tcPr>
          <w:p w14:paraId="2A40E70D" w14:textId="3C41B5CE" w:rsidR="00A0212B" w:rsidRPr="002D6E07" w:rsidRDefault="00A0212B" w:rsidP="00836757">
            <w:pPr>
              <w:rPr>
                <w:rStyle w:val="SubtleEmphasis"/>
                <w:rFonts w:ascii="Trebuchet MS" w:hAnsi="Trebuchet MS"/>
                <w:i w:val="0"/>
                <w:sz w:val="18"/>
              </w:rPr>
            </w:pPr>
            <w:r w:rsidRPr="002D6E07">
              <w:rPr>
                <w:rStyle w:val="SubtleEmphasis"/>
                <w:rFonts w:ascii="Trebuchet MS" w:hAnsi="Trebuchet MS"/>
                <w:i w:val="0"/>
                <w:sz w:val="18"/>
              </w:rPr>
              <w:t>NO</w:t>
            </w:r>
          </w:p>
        </w:tc>
      </w:tr>
      <w:tr w:rsidR="00A0212B" w:rsidRPr="002D6E07" w14:paraId="1A1DEF8D" w14:textId="16EC9EC3" w:rsidTr="00A0212B">
        <w:tc>
          <w:tcPr>
            <w:tcW w:w="2875" w:type="dxa"/>
          </w:tcPr>
          <w:p w14:paraId="36093408" w14:textId="64D8F851" w:rsidR="00A0212B" w:rsidRPr="002D6E07" w:rsidRDefault="00A0212B" w:rsidP="00A0212B">
            <w:pPr>
              <w:rPr>
                <w:rStyle w:val="SubtleEmphasis"/>
                <w:rFonts w:ascii="Trebuchet MS" w:hAnsi="Trebuchet MS"/>
                <w:i w:val="0"/>
                <w:sz w:val="18"/>
              </w:rPr>
            </w:pPr>
            <w:r w:rsidRPr="002D6E07">
              <w:rPr>
                <w:rStyle w:val="SubtleEmphasis"/>
                <w:rFonts w:ascii="Trebuchet MS" w:hAnsi="Trebuchet MS"/>
                <w:i w:val="0"/>
                <w:sz w:val="18"/>
              </w:rPr>
              <w:t xml:space="preserve">Home Address </w:t>
            </w:r>
          </w:p>
        </w:tc>
        <w:sdt>
          <w:sdtPr>
            <w:rPr>
              <w:rStyle w:val="SubtleEmphasis"/>
              <w:rFonts w:ascii="Trebuchet MS" w:hAnsi="Trebuchet MS"/>
              <w:i w:val="0"/>
              <w:sz w:val="18"/>
            </w:rPr>
            <w:id w:val="-11308626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ubtleEmphasis"/>
            </w:rPr>
          </w:sdtEndPr>
          <w:sdtContent>
            <w:tc>
              <w:tcPr>
                <w:tcW w:w="1170" w:type="dxa"/>
              </w:tcPr>
              <w:p w14:paraId="7B3A5272" w14:textId="3978CF29" w:rsidR="00A0212B" w:rsidRPr="002D6E07" w:rsidRDefault="00A0212B" w:rsidP="00A0212B">
                <w:pPr>
                  <w:rPr>
                    <w:rStyle w:val="SubtleEmphasis"/>
                    <w:rFonts w:ascii="Trebuchet MS" w:hAnsi="Trebuchet MS"/>
                    <w:i w:val="0"/>
                    <w:sz w:val="18"/>
                  </w:rPr>
                </w:pPr>
                <w:r w:rsidRPr="002D6E07">
                  <w:rPr>
                    <w:rStyle w:val="SubtleEmphasis"/>
                    <w:rFonts w:ascii="Segoe UI Symbol" w:eastAsia="MS Gothic" w:hAnsi="Segoe UI Symbol" w:cs="Segoe UI Symbol"/>
                    <w:i w:val="0"/>
                    <w:sz w:val="18"/>
                  </w:rPr>
                  <w:t>☐</w:t>
                </w:r>
              </w:p>
            </w:tc>
          </w:sdtContent>
        </w:sdt>
        <w:sdt>
          <w:sdtPr>
            <w:rPr>
              <w:rStyle w:val="SubtleEmphasis"/>
              <w:rFonts w:ascii="Trebuchet MS" w:hAnsi="Trebuchet MS"/>
              <w:i w:val="0"/>
              <w:sz w:val="18"/>
            </w:rPr>
            <w:id w:val="-16145905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ubtleEmphasis"/>
            </w:rPr>
          </w:sdtEndPr>
          <w:sdtContent>
            <w:tc>
              <w:tcPr>
                <w:tcW w:w="1260" w:type="dxa"/>
              </w:tcPr>
              <w:p w14:paraId="0E936BCB" w14:textId="4C32BC66" w:rsidR="00A0212B" w:rsidRPr="002D6E07" w:rsidRDefault="00A0212B" w:rsidP="00A0212B">
                <w:pPr>
                  <w:rPr>
                    <w:rStyle w:val="SubtleEmphasis"/>
                    <w:rFonts w:ascii="Trebuchet MS" w:hAnsi="Trebuchet MS"/>
                    <w:i w:val="0"/>
                    <w:sz w:val="18"/>
                  </w:rPr>
                </w:pPr>
                <w:r w:rsidRPr="002D6E07">
                  <w:rPr>
                    <w:rStyle w:val="SubtleEmphasis"/>
                    <w:rFonts w:ascii="Segoe UI Symbol" w:eastAsia="MS Gothic" w:hAnsi="Segoe UI Symbol" w:cs="Segoe UI Symbol"/>
                    <w:i w:val="0"/>
                    <w:sz w:val="18"/>
                  </w:rPr>
                  <w:t>☐</w:t>
                </w:r>
              </w:p>
            </w:tc>
          </w:sdtContent>
        </w:sdt>
      </w:tr>
      <w:tr w:rsidR="00A0212B" w:rsidRPr="002D6E07" w14:paraId="672DF796" w14:textId="489B1320" w:rsidTr="00A0212B">
        <w:tc>
          <w:tcPr>
            <w:tcW w:w="2875" w:type="dxa"/>
          </w:tcPr>
          <w:p w14:paraId="097BA322" w14:textId="72BB22F9" w:rsidR="00A0212B" w:rsidRPr="002D6E07" w:rsidRDefault="00A0212B" w:rsidP="00A0212B">
            <w:pPr>
              <w:rPr>
                <w:rStyle w:val="SubtleEmphasis"/>
                <w:rFonts w:ascii="Trebuchet MS" w:hAnsi="Trebuchet MS"/>
                <w:i w:val="0"/>
                <w:sz w:val="18"/>
              </w:rPr>
            </w:pPr>
            <w:r w:rsidRPr="002D6E07">
              <w:rPr>
                <w:rStyle w:val="SubtleEmphasis"/>
                <w:rFonts w:ascii="Trebuchet MS" w:hAnsi="Trebuchet MS"/>
                <w:i w:val="0"/>
                <w:sz w:val="18"/>
              </w:rPr>
              <w:t xml:space="preserve">Home Phone Number </w:t>
            </w:r>
          </w:p>
        </w:tc>
        <w:sdt>
          <w:sdtPr>
            <w:rPr>
              <w:rStyle w:val="SubtleEmphasis"/>
              <w:rFonts w:ascii="Trebuchet MS" w:hAnsi="Trebuchet MS"/>
              <w:i w:val="0"/>
              <w:sz w:val="18"/>
            </w:rPr>
            <w:id w:val="15387693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ubtleEmphasis"/>
            </w:rPr>
          </w:sdtEndPr>
          <w:sdtContent>
            <w:tc>
              <w:tcPr>
                <w:tcW w:w="1170" w:type="dxa"/>
              </w:tcPr>
              <w:p w14:paraId="68DDC9A5" w14:textId="1F2D7484" w:rsidR="00A0212B" w:rsidRPr="002D6E07" w:rsidRDefault="00A0212B" w:rsidP="00A0212B">
                <w:pPr>
                  <w:rPr>
                    <w:rStyle w:val="SubtleEmphasis"/>
                    <w:rFonts w:ascii="Trebuchet MS" w:hAnsi="Trebuchet MS"/>
                    <w:i w:val="0"/>
                    <w:sz w:val="18"/>
                  </w:rPr>
                </w:pPr>
                <w:r w:rsidRPr="002D6E07">
                  <w:rPr>
                    <w:rStyle w:val="SubtleEmphasis"/>
                    <w:rFonts w:ascii="Segoe UI Symbol" w:eastAsia="MS Gothic" w:hAnsi="Segoe UI Symbol" w:cs="Segoe UI Symbol"/>
                    <w:i w:val="0"/>
                    <w:sz w:val="18"/>
                  </w:rPr>
                  <w:t>☐</w:t>
                </w:r>
              </w:p>
            </w:tc>
          </w:sdtContent>
        </w:sdt>
        <w:sdt>
          <w:sdtPr>
            <w:rPr>
              <w:rStyle w:val="SubtleEmphasis"/>
              <w:rFonts w:ascii="Trebuchet MS" w:hAnsi="Trebuchet MS"/>
              <w:i w:val="0"/>
              <w:sz w:val="18"/>
            </w:rPr>
            <w:id w:val="-20223162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ubtleEmphasis"/>
            </w:rPr>
          </w:sdtEndPr>
          <w:sdtContent>
            <w:tc>
              <w:tcPr>
                <w:tcW w:w="1260" w:type="dxa"/>
              </w:tcPr>
              <w:p w14:paraId="00399E4D" w14:textId="1FA28006" w:rsidR="00A0212B" w:rsidRPr="002D6E07" w:rsidRDefault="00A0212B" w:rsidP="00A0212B">
                <w:pPr>
                  <w:rPr>
                    <w:rStyle w:val="SubtleEmphasis"/>
                    <w:rFonts w:ascii="Trebuchet MS" w:hAnsi="Trebuchet MS"/>
                    <w:i w:val="0"/>
                    <w:sz w:val="18"/>
                  </w:rPr>
                </w:pPr>
                <w:r w:rsidRPr="002D6E07">
                  <w:rPr>
                    <w:rStyle w:val="SubtleEmphasis"/>
                    <w:rFonts w:ascii="Segoe UI Symbol" w:eastAsia="MS Gothic" w:hAnsi="Segoe UI Symbol" w:cs="Segoe UI Symbol"/>
                    <w:i w:val="0"/>
                    <w:sz w:val="18"/>
                  </w:rPr>
                  <w:t>☐</w:t>
                </w:r>
              </w:p>
            </w:tc>
          </w:sdtContent>
        </w:sdt>
      </w:tr>
      <w:tr w:rsidR="00A0212B" w:rsidRPr="002D6E07" w14:paraId="73F53DBA" w14:textId="3D7AA420" w:rsidTr="00A0212B">
        <w:tc>
          <w:tcPr>
            <w:tcW w:w="2875" w:type="dxa"/>
          </w:tcPr>
          <w:p w14:paraId="69802416" w14:textId="74CAB909" w:rsidR="00A0212B" w:rsidRPr="002D6E07" w:rsidRDefault="00A0212B" w:rsidP="00A0212B">
            <w:pPr>
              <w:rPr>
                <w:rStyle w:val="SubtleEmphasis"/>
                <w:rFonts w:ascii="Trebuchet MS" w:hAnsi="Trebuchet MS"/>
                <w:i w:val="0"/>
                <w:sz w:val="18"/>
              </w:rPr>
            </w:pPr>
            <w:r w:rsidRPr="002D6E07">
              <w:rPr>
                <w:rStyle w:val="SubtleEmphasis"/>
                <w:rFonts w:ascii="Trebuchet MS" w:hAnsi="Trebuchet MS"/>
                <w:i w:val="0"/>
                <w:sz w:val="18"/>
              </w:rPr>
              <w:t xml:space="preserve">E-mail Address </w:t>
            </w:r>
          </w:p>
        </w:tc>
        <w:sdt>
          <w:sdtPr>
            <w:rPr>
              <w:rStyle w:val="SubtleEmphasis"/>
              <w:rFonts w:ascii="Trebuchet MS" w:hAnsi="Trebuchet MS"/>
              <w:i w:val="0"/>
              <w:sz w:val="18"/>
            </w:rPr>
            <w:id w:val="9775776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ubtleEmphasis"/>
            </w:rPr>
          </w:sdtEndPr>
          <w:sdtContent>
            <w:tc>
              <w:tcPr>
                <w:tcW w:w="1170" w:type="dxa"/>
              </w:tcPr>
              <w:p w14:paraId="187847D2" w14:textId="1F15A9DF" w:rsidR="00A0212B" w:rsidRPr="002D6E07" w:rsidRDefault="00A0212B" w:rsidP="00A0212B">
                <w:pPr>
                  <w:rPr>
                    <w:rStyle w:val="SubtleEmphasis"/>
                    <w:rFonts w:ascii="Trebuchet MS" w:hAnsi="Trebuchet MS"/>
                    <w:i w:val="0"/>
                    <w:sz w:val="18"/>
                  </w:rPr>
                </w:pPr>
                <w:r w:rsidRPr="002D6E07">
                  <w:rPr>
                    <w:rStyle w:val="SubtleEmphasis"/>
                    <w:rFonts w:ascii="Segoe UI Symbol" w:eastAsia="MS Gothic" w:hAnsi="Segoe UI Symbol" w:cs="Segoe UI Symbol"/>
                    <w:i w:val="0"/>
                    <w:sz w:val="18"/>
                  </w:rPr>
                  <w:t>☐</w:t>
                </w:r>
              </w:p>
            </w:tc>
          </w:sdtContent>
        </w:sdt>
        <w:sdt>
          <w:sdtPr>
            <w:rPr>
              <w:rStyle w:val="SubtleEmphasis"/>
              <w:rFonts w:ascii="Trebuchet MS" w:hAnsi="Trebuchet MS"/>
              <w:i w:val="0"/>
              <w:sz w:val="18"/>
            </w:rPr>
            <w:id w:val="-15124367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SubtleEmphasis"/>
            </w:rPr>
          </w:sdtEndPr>
          <w:sdtContent>
            <w:tc>
              <w:tcPr>
                <w:tcW w:w="1260" w:type="dxa"/>
              </w:tcPr>
              <w:p w14:paraId="24F7234A" w14:textId="030511B3" w:rsidR="00A0212B" w:rsidRPr="002D6E07" w:rsidRDefault="00A0212B" w:rsidP="00A0212B">
                <w:pPr>
                  <w:rPr>
                    <w:rStyle w:val="SubtleEmphasis"/>
                    <w:rFonts w:ascii="Trebuchet MS" w:hAnsi="Trebuchet MS"/>
                    <w:i w:val="0"/>
                    <w:sz w:val="18"/>
                  </w:rPr>
                </w:pPr>
                <w:r w:rsidRPr="002D6E07">
                  <w:rPr>
                    <w:rStyle w:val="SubtleEmphasis"/>
                    <w:rFonts w:ascii="Segoe UI Symbol" w:eastAsia="MS Gothic" w:hAnsi="Segoe UI Symbol" w:cs="Segoe UI Symbol"/>
                    <w:i w:val="0"/>
                    <w:sz w:val="18"/>
                  </w:rPr>
                  <w:t>☐</w:t>
                </w:r>
              </w:p>
            </w:tc>
          </w:sdtContent>
        </w:sdt>
      </w:tr>
    </w:tbl>
    <w:p w14:paraId="7573C7E4" w14:textId="77777777" w:rsidR="00A0212B" w:rsidRPr="002D6E07" w:rsidRDefault="00A0212B" w:rsidP="00A0212B">
      <w:pPr>
        <w:rPr>
          <w:rStyle w:val="SubtleEmphasis"/>
          <w:rFonts w:ascii="Trebuchet MS" w:hAnsi="Trebuchet MS"/>
          <w:i w:val="0"/>
          <w:sz w:val="18"/>
        </w:rPr>
      </w:pPr>
    </w:p>
    <w:p w14:paraId="48170FC6" w14:textId="68B9FC1C" w:rsidR="00A0212B" w:rsidRPr="002D6E07" w:rsidRDefault="00A0212B" w:rsidP="00A0212B">
      <w:pPr>
        <w:rPr>
          <w:rStyle w:val="SubtleEmphasis"/>
          <w:rFonts w:ascii="Trebuchet MS" w:hAnsi="Trebuchet MS"/>
          <w:i w:val="0"/>
          <w:sz w:val="18"/>
        </w:rPr>
      </w:pPr>
      <w:r w:rsidRPr="002D6E07">
        <w:rPr>
          <w:rStyle w:val="SubtleEmphasis"/>
          <w:rFonts w:ascii="Trebuchet MS" w:hAnsi="Trebuchet MS"/>
          <w:i w:val="0"/>
          <w:sz w:val="18"/>
        </w:rPr>
        <w:t>Official Signature</w:t>
      </w:r>
      <w:r w:rsidRPr="002D6E07">
        <w:rPr>
          <w:rStyle w:val="SubtleEmphasis"/>
          <w:rFonts w:ascii="Trebuchet MS" w:hAnsi="Trebuchet MS"/>
          <w:i w:val="0"/>
          <w:sz w:val="18"/>
        </w:rPr>
        <w:tab/>
        <w:t>___________________________________________</w:t>
      </w:r>
    </w:p>
    <w:p w14:paraId="37C4F6BF" w14:textId="647CDF03" w:rsidR="00A0212B" w:rsidRPr="002D6E07" w:rsidRDefault="00706F62" w:rsidP="00A0212B">
      <w:pPr>
        <w:rPr>
          <w:rStyle w:val="SubtleEmphasis"/>
          <w:rFonts w:ascii="Trebuchet MS" w:hAnsi="Trebuchet MS"/>
          <w:i w:val="0"/>
          <w:sz w:val="18"/>
        </w:rPr>
      </w:pPr>
      <w:r w:rsidRPr="002D6E07">
        <w:rPr>
          <w:rStyle w:val="SubtleEmphasis"/>
          <w:rFonts w:ascii="Trebuchet MS" w:hAnsi="Trebuchet MS"/>
          <w:i w:val="0"/>
          <w:sz w:val="18"/>
        </w:rPr>
        <w:t>Official Name -</w:t>
      </w:r>
      <w:r w:rsidR="00A0212B" w:rsidRPr="002D6E07">
        <w:rPr>
          <w:rStyle w:val="SubtleEmphasis"/>
          <w:rFonts w:ascii="Trebuchet MS" w:hAnsi="Trebuchet MS"/>
          <w:i w:val="0"/>
          <w:sz w:val="18"/>
        </w:rPr>
        <w:t xml:space="preserve"> </w:t>
      </w:r>
      <w:sdt>
        <w:sdtPr>
          <w:rPr>
            <w:rStyle w:val="SubtleEmphasis"/>
            <w:rFonts w:ascii="Trebuchet MS" w:hAnsi="Trebuchet MS"/>
            <w:i w:val="0"/>
            <w:sz w:val="18"/>
          </w:rPr>
          <w:id w:val="-1505127594"/>
          <w:placeholder>
            <w:docPart w:val="159CBED53B724C70B38E5358404B7FC7"/>
          </w:placeholder>
          <w:showingPlcHdr/>
          <w:text/>
        </w:sdtPr>
        <w:sdtEndPr>
          <w:rPr>
            <w:rStyle w:val="SubtleEmphasis"/>
          </w:rPr>
        </w:sdtEndPr>
        <w:sdtContent>
          <w:r w:rsidR="00A0212B" w:rsidRPr="002D6E07">
            <w:rPr>
              <w:rStyle w:val="PlaceholderText"/>
              <w:rFonts w:ascii="Trebuchet MS" w:hAnsi="Trebuchet MS"/>
            </w:rPr>
            <w:t>Name</w:t>
          </w:r>
        </w:sdtContent>
      </w:sdt>
    </w:p>
    <w:p w14:paraId="0EA70EFD" w14:textId="77777777" w:rsidR="00706F62" w:rsidRPr="002D6E07" w:rsidRDefault="00706F62" w:rsidP="00A0212B">
      <w:pPr>
        <w:rPr>
          <w:rStyle w:val="SubtleEmphasis"/>
          <w:rFonts w:ascii="Trebuchet MS" w:hAnsi="Trebuchet MS"/>
          <w:i w:val="0"/>
          <w:sz w:val="18"/>
        </w:rPr>
      </w:pPr>
    </w:p>
    <w:p w14:paraId="423D97B5" w14:textId="13FDFC2F" w:rsidR="009B40DA" w:rsidRPr="00455779" w:rsidRDefault="00A0212B" w:rsidP="00455779">
      <w:pPr>
        <w:rPr>
          <w:rStyle w:val="SubtleEmphasis"/>
          <w:rFonts w:ascii="Trebuchet MS" w:hAnsi="Trebuchet MS"/>
          <w:i w:val="0"/>
          <w:sz w:val="18"/>
        </w:rPr>
      </w:pPr>
      <w:r w:rsidRPr="002D6E07">
        <w:rPr>
          <w:rStyle w:val="SubtleEmphasis"/>
          <w:rFonts w:ascii="Trebuchet MS" w:hAnsi="Trebuchet MS"/>
          <w:i w:val="0"/>
          <w:sz w:val="18"/>
        </w:rPr>
        <w:t>Date Submitted:</w:t>
      </w:r>
      <w:r w:rsidR="00706F62" w:rsidRPr="002D6E07">
        <w:rPr>
          <w:rStyle w:val="SubtleEmphasis"/>
          <w:rFonts w:ascii="Trebuchet MS" w:hAnsi="Trebuchet MS"/>
          <w:i w:val="0"/>
          <w:sz w:val="18"/>
        </w:rPr>
        <w:t xml:space="preserve"> </w:t>
      </w:r>
      <w:sdt>
        <w:sdtPr>
          <w:rPr>
            <w:rStyle w:val="SubtleEmphasis"/>
            <w:rFonts w:ascii="Trebuchet MS" w:hAnsi="Trebuchet MS"/>
            <w:i w:val="0"/>
            <w:sz w:val="18"/>
          </w:rPr>
          <w:id w:val="-1790269762"/>
          <w:placeholder>
            <w:docPart w:val="269BE73DFF804F4CA435FDDB7BAC786F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SubtleEmphasis"/>
          </w:rPr>
        </w:sdtEndPr>
        <w:sdtContent>
          <w:r w:rsidR="00706F62" w:rsidRPr="002D6E07">
            <w:rPr>
              <w:rStyle w:val="PlaceholderText"/>
              <w:rFonts w:ascii="Trebuchet MS" w:hAnsi="Trebuchet MS"/>
            </w:rPr>
            <w:t>Click or tap to enter a date.</w:t>
          </w:r>
        </w:sdtContent>
      </w:sdt>
    </w:p>
    <w:sectPr w:rsidR="009B40DA" w:rsidRPr="00455779" w:rsidSect="005140A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MQBSBqZG5paWRko6SsGpxcWZ+XkgBYa1ACfkmwQsAAAA"/>
  </w:docVars>
  <w:rsids>
    <w:rsidRoot w:val="00B616EB"/>
    <w:rsid w:val="00165CCA"/>
    <w:rsid w:val="002D6E07"/>
    <w:rsid w:val="004309D9"/>
    <w:rsid w:val="00455779"/>
    <w:rsid w:val="00472002"/>
    <w:rsid w:val="004A14EC"/>
    <w:rsid w:val="005140A7"/>
    <w:rsid w:val="00706F62"/>
    <w:rsid w:val="007461AF"/>
    <w:rsid w:val="008202DB"/>
    <w:rsid w:val="009B40DA"/>
    <w:rsid w:val="00A0212B"/>
    <w:rsid w:val="00AA538C"/>
    <w:rsid w:val="00B1011E"/>
    <w:rsid w:val="00B616EB"/>
    <w:rsid w:val="00C8793A"/>
    <w:rsid w:val="00CA5C00"/>
    <w:rsid w:val="00CC491C"/>
    <w:rsid w:val="00DB2366"/>
    <w:rsid w:val="00F85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B19A8C"/>
  <w15:chartTrackingRefBased/>
  <w15:docId w15:val="{5C679775-393F-4261-9EA5-C61105ACB5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616E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200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212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616E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B616EB"/>
    <w:rPr>
      <w:i/>
      <w:iCs/>
      <w:color w:val="404040" w:themeColor="text1" w:themeTint="BF"/>
    </w:rPr>
  </w:style>
  <w:style w:type="table" w:styleId="TableGrid">
    <w:name w:val="Table Grid"/>
    <w:basedOn w:val="TableNormal"/>
    <w:uiPriority w:val="39"/>
    <w:rsid w:val="00165C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65CCA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47200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0212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9B49022AD1B24628A5F89F899B2C3E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ED4A38-5CD1-47E1-93E7-DEA1C8082F75}"/>
      </w:docPartPr>
      <w:docPartBody>
        <w:p w:rsidR="00A730B3" w:rsidRDefault="00A730B3" w:rsidP="00A730B3">
          <w:pPr>
            <w:pStyle w:val="9B49022AD1B24628A5F89F899B2C3E0A4"/>
          </w:pPr>
          <w:r w:rsidRPr="00A0212B">
            <w:rPr>
              <w:rStyle w:val="PlaceholderText"/>
              <w:rFonts w:ascii="Trebuchet MS" w:hAnsi="Trebuchet MS"/>
            </w:rPr>
            <w:t>Click or tap here to enter text.</w:t>
          </w:r>
        </w:p>
      </w:docPartBody>
    </w:docPart>
    <w:docPart>
      <w:docPartPr>
        <w:name w:val="0BB621753A5C446A86901AB2296328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A512EE-D33E-40D1-8C77-12A0E2C08883}"/>
      </w:docPartPr>
      <w:docPartBody>
        <w:p w:rsidR="00516BFB" w:rsidRDefault="00A730B3" w:rsidP="00A730B3">
          <w:pPr>
            <w:pStyle w:val="0BB621753A5C446A86901AB2296328893"/>
          </w:pPr>
          <w:r w:rsidRPr="00A0212B">
            <w:rPr>
              <w:rStyle w:val="PlaceholderText"/>
              <w:rFonts w:ascii="Trebuchet MS" w:hAnsi="Trebuchet MS"/>
            </w:rPr>
            <w:t>Click or tap here to enter text.</w:t>
          </w:r>
        </w:p>
      </w:docPartBody>
    </w:docPart>
    <w:docPart>
      <w:docPartPr>
        <w:name w:val="159CBED53B724C70B38E5358404B7F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44BF2A-FDCA-4A54-BAF1-CC0600620B87}"/>
      </w:docPartPr>
      <w:docPartBody>
        <w:p w:rsidR="00516BFB" w:rsidRDefault="00A730B3" w:rsidP="00A730B3">
          <w:pPr>
            <w:pStyle w:val="159CBED53B724C70B38E5358404B7FC71"/>
          </w:pPr>
          <w:r w:rsidRPr="00A0212B">
            <w:rPr>
              <w:rStyle w:val="PlaceholderText"/>
              <w:rFonts w:ascii="Trebuchet MS" w:hAnsi="Trebuchet MS"/>
            </w:rPr>
            <w:t>Name</w:t>
          </w:r>
        </w:p>
      </w:docPartBody>
    </w:docPart>
    <w:docPart>
      <w:docPartPr>
        <w:name w:val="269BE73DFF804F4CA435FDDB7BAC78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35FE56-08EF-4DF1-8D97-F6A6C50C9BBE}"/>
      </w:docPartPr>
      <w:docPartBody>
        <w:p w:rsidR="00516BFB" w:rsidRDefault="00A730B3" w:rsidP="00A730B3">
          <w:pPr>
            <w:pStyle w:val="269BE73DFF804F4CA435FDDB7BAC786F"/>
          </w:pPr>
          <w:r w:rsidRPr="008D06CF">
            <w:rPr>
              <w:rStyle w:val="PlaceholderText"/>
            </w:rPr>
            <w:t>Click or tap to enter a date.</w:t>
          </w:r>
        </w:p>
      </w:docPartBody>
    </w:docPart>
    <w:docPart>
      <w:docPartPr>
        <w:name w:val="14DA0F00AD9C490B93A5B19AD647D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5C42D1-9162-4721-A6AB-7186B81C1B14}"/>
      </w:docPartPr>
      <w:docPartBody>
        <w:p w:rsidR="00000000" w:rsidRDefault="00020222" w:rsidP="00020222">
          <w:pPr>
            <w:pStyle w:val="14DA0F00AD9C490B93A5B19AD647D709"/>
          </w:pPr>
          <w:r w:rsidRPr="00A0212B">
            <w:rPr>
              <w:rStyle w:val="PlaceholderText"/>
              <w:rFonts w:ascii="Trebuchet MS" w:hAnsi="Trebuchet MS"/>
            </w:rPr>
            <w:t>Click or tap here to enter text.</w:t>
          </w:r>
        </w:p>
      </w:docPartBody>
    </w:docPart>
    <w:docPart>
      <w:docPartPr>
        <w:name w:val="67F172CCE8984BBC95132C0BA096B3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77F3CF-70CF-4015-90CB-1181840A793D}"/>
      </w:docPartPr>
      <w:docPartBody>
        <w:p w:rsidR="00000000" w:rsidRDefault="00020222" w:rsidP="00020222">
          <w:pPr>
            <w:pStyle w:val="67F172CCE8984BBC95132C0BA096B3A7"/>
          </w:pPr>
          <w:r w:rsidRPr="00A0212B">
            <w:rPr>
              <w:rStyle w:val="PlaceholderText"/>
              <w:rFonts w:ascii="Trebuchet MS" w:hAnsi="Trebuchet MS"/>
            </w:rPr>
            <w:t>Click or tap here to enter text.</w:t>
          </w:r>
        </w:p>
      </w:docPartBody>
    </w:docPart>
    <w:docPart>
      <w:docPartPr>
        <w:name w:val="158C471C626C43E2900556B1B4303E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351E83-5A61-4DB4-8223-C6A2339C1581}"/>
      </w:docPartPr>
      <w:docPartBody>
        <w:p w:rsidR="00000000" w:rsidRDefault="00020222" w:rsidP="00020222">
          <w:pPr>
            <w:pStyle w:val="158C471C626C43E2900556B1B4303EEB"/>
          </w:pPr>
          <w:r w:rsidRPr="00A0212B">
            <w:rPr>
              <w:rStyle w:val="PlaceholderText"/>
              <w:rFonts w:ascii="Trebuchet MS" w:hAnsi="Trebuchet MS"/>
            </w:rPr>
            <w:t>Click or tap here to enter text.</w:t>
          </w:r>
        </w:p>
      </w:docPartBody>
    </w:docPart>
    <w:docPart>
      <w:docPartPr>
        <w:name w:val="8259D80DD3464598B9738B42D991B1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2C44E9-0D17-47E7-B0EF-E451B60ECE0E}"/>
      </w:docPartPr>
      <w:docPartBody>
        <w:p w:rsidR="00000000" w:rsidRDefault="00020222" w:rsidP="00020222">
          <w:pPr>
            <w:pStyle w:val="8259D80DD3464598B9738B42D991B1CD"/>
          </w:pPr>
          <w:r w:rsidRPr="00A0212B">
            <w:rPr>
              <w:rStyle w:val="PlaceholderText"/>
              <w:rFonts w:ascii="Trebuchet MS" w:hAnsi="Trebuchet MS"/>
            </w:rPr>
            <w:t>First Name</w:t>
          </w:r>
        </w:p>
      </w:docPartBody>
    </w:docPart>
    <w:docPart>
      <w:docPartPr>
        <w:name w:val="4B5DA19BFAFA432B954AB1D8A4A3BA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9B4BC7-C1A4-46CC-A07E-DED8827C7331}"/>
      </w:docPartPr>
      <w:docPartBody>
        <w:p w:rsidR="00000000" w:rsidRDefault="00020222" w:rsidP="00020222">
          <w:pPr>
            <w:pStyle w:val="4B5DA19BFAFA432B954AB1D8A4A3BA37"/>
          </w:pPr>
          <w:r w:rsidRPr="00A0212B">
            <w:rPr>
              <w:rStyle w:val="PlaceholderText"/>
              <w:rFonts w:ascii="Trebuchet MS" w:hAnsi="Trebuchet MS"/>
            </w:rPr>
            <w:t xml:space="preserve"> Last Name</w:t>
          </w:r>
        </w:p>
      </w:docPartBody>
    </w:docPart>
    <w:docPart>
      <w:docPartPr>
        <w:name w:val="BA5837DE2DFE4159A468F31CB095EE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D59ADC-85E2-497D-885E-A61F67248A59}"/>
      </w:docPartPr>
      <w:docPartBody>
        <w:p w:rsidR="00000000" w:rsidRDefault="00020222" w:rsidP="00020222">
          <w:pPr>
            <w:pStyle w:val="BA5837DE2DFE4159A468F31CB095EE03"/>
          </w:pPr>
          <w:r w:rsidRPr="00A0212B">
            <w:rPr>
              <w:rStyle w:val="PlaceholderText"/>
              <w:rFonts w:ascii="Trebuchet MS" w:hAnsi="Trebuchet MS"/>
            </w:rPr>
            <w:t>Email</w:t>
          </w:r>
        </w:p>
      </w:docPartBody>
    </w:docPart>
    <w:docPart>
      <w:docPartPr>
        <w:name w:val="D311CFE6CA0049F39B8040F964EC1B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599F06-F56D-4391-817E-079FA60D5558}"/>
      </w:docPartPr>
      <w:docPartBody>
        <w:p w:rsidR="00000000" w:rsidRDefault="00020222" w:rsidP="00020222">
          <w:pPr>
            <w:pStyle w:val="D311CFE6CA0049F39B8040F964EC1BD1"/>
          </w:pPr>
          <w:r w:rsidRPr="00A0212B">
            <w:rPr>
              <w:rStyle w:val="PlaceholderText"/>
              <w:rFonts w:ascii="Trebuchet MS" w:hAnsi="Trebuchet MS"/>
            </w:rPr>
            <w:t>Address</w:t>
          </w:r>
        </w:p>
      </w:docPartBody>
    </w:docPart>
    <w:docPart>
      <w:docPartPr>
        <w:name w:val="3CB1D61A52E64181A409770F1B4D50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7C2135-D203-47CD-A69A-7E1761BE67A5}"/>
      </w:docPartPr>
      <w:docPartBody>
        <w:p w:rsidR="00000000" w:rsidRDefault="00020222" w:rsidP="00020222">
          <w:pPr>
            <w:pStyle w:val="3CB1D61A52E64181A409770F1B4D50AD"/>
          </w:pPr>
          <w:r w:rsidRPr="00A0212B">
            <w:rPr>
              <w:rStyle w:val="PlaceholderText"/>
              <w:rFonts w:ascii="Trebuchet MS" w:hAnsi="Trebuchet MS"/>
            </w:rPr>
            <w:t>Home Phone</w:t>
          </w:r>
        </w:p>
      </w:docPartBody>
    </w:docPart>
    <w:docPart>
      <w:docPartPr>
        <w:name w:val="F79646F7989340DA844F58A0C84A1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992CA7-9CF2-4DC6-9A09-230BBA1F5A10}"/>
      </w:docPartPr>
      <w:docPartBody>
        <w:p w:rsidR="00000000" w:rsidRDefault="00020222" w:rsidP="00020222">
          <w:pPr>
            <w:pStyle w:val="F79646F7989340DA844F58A0C84A1FEB"/>
          </w:pPr>
          <w:r w:rsidRPr="00A0212B">
            <w:rPr>
              <w:rStyle w:val="PlaceholderText"/>
              <w:rFonts w:ascii="Trebuchet MS" w:hAnsi="Trebuchet MS"/>
            </w:rPr>
            <w:t>Mobile Phone</w:t>
          </w:r>
        </w:p>
      </w:docPartBody>
    </w:docPart>
    <w:docPart>
      <w:docPartPr>
        <w:name w:val="009F950BBB504705B715A5F067FC49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7D33D0-F589-4465-ADD6-8FC01674E016}"/>
      </w:docPartPr>
      <w:docPartBody>
        <w:p w:rsidR="00000000" w:rsidRDefault="00020222" w:rsidP="00020222">
          <w:pPr>
            <w:pStyle w:val="009F950BBB504705B715A5F067FC49C0"/>
          </w:pPr>
          <w:r w:rsidRPr="00A0212B">
            <w:rPr>
              <w:rStyle w:val="PlaceholderText"/>
              <w:rFonts w:ascii="Trebuchet MS" w:hAnsi="Trebuchet MS"/>
            </w:rPr>
            <w:t>Occupation/Degrees</w:t>
          </w:r>
        </w:p>
      </w:docPartBody>
    </w:docPart>
    <w:docPart>
      <w:docPartPr>
        <w:name w:val="5D88B4E4C59A4903B71A27B1765D8C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9FAAD8-9B03-4E29-936A-14AE0EEBEB30}"/>
      </w:docPartPr>
      <w:docPartBody>
        <w:p w:rsidR="00000000" w:rsidRDefault="00020222" w:rsidP="00020222">
          <w:pPr>
            <w:pStyle w:val="5D88B4E4C59A4903B71A27B1765D8C13"/>
          </w:pPr>
          <w:r w:rsidRPr="00A0212B">
            <w:rPr>
              <w:rStyle w:val="PlaceholderText"/>
              <w:rFonts w:ascii="Trebuchet MS" w:hAnsi="Trebuchet MS"/>
            </w:rPr>
            <w:t>LinkedIn Profile UR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64628"/>
    <w:rsid w:val="00020222"/>
    <w:rsid w:val="00516BFB"/>
    <w:rsid w:val="00671075"/>
    <w:rsid w:val="00A730B3"/>
    <w:rsid w:val="00B646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20222"/>
    <w:rPr>
      <w:color w:val="808080"/>
    </w:rPr>
  </w:style>
  <w:style w:type="paragraph" w:customStyle="1" w:styleId="172C48842930460C85884898E89707E5">
    <w:name w:val="172C48842930460C85884898E89707E5"/>
    <w:rsid w:val="00020222"/>
  </w:style>
  <w:style w:type="paragraph" w:customStyle="1" w:styleId="14DA0F00AD9C490B93A5B19AD647D709">
    <w:name w:val="14DA0F00AD9C490B93A5B19AD647D709"/>
    <w:rsid w:val="00020222"/>
  </w:style>
  <w:style w:type="paragraph" w:customStyle="1" w:styleId="0649DF12EC9A4BA48EC89C295714ACC7">
    <w:name w:val="0649DF12EC9A4BA48EC89C295714ACC7"/>
    <w:rsid w:val="00020222"/>
  </w:style>
  <w:style w:type="paragraph" w:customStyle="1" w:styleId="308418148D504442B94C9401C810633F">
    <w:name w:val="308418148D504442B94C9401C810633F"/>
    <w:rsid w:val="00020222"/>
  </w:style>
  <w:style w:type="paragraph" w:customStyle="1" w:styleId="67F172CCE8984BBC95132C0BA096B3A7">
    <w:name w:val="67F172CCE8984BBC95132C0BA096B3A7"/>
    <w:rsid w:val="00020222"/>
  </w:style>
  <w:style w:type="paragraph" w:customStyle="1" w:styleId="158C471C626C43E2900556B1B4303EEB">
    <w:name w:val="158C471C626C43E2900556B1B4303EEB"/>
    <w:rsid w:val="00020222"/>
  </w:style>
  <w:style w:type="paragraph" w:customStyle="1" w:styleId="CC21686252F04BAFBAF726D35846E07F">
    <w:name w:val="CC21686252F04BAFBAF726D35846E07F"/>
    <w:rsid w:val="00020222"/>
  </w:style>
  <w:style w:type="paragraph" w:customStyle="1" w:styleId="98D4101A5EA34320BCD48E89928356BF">
    <w:name w:val="98D4101A5EA34320BCD48E89928356BF"/>
    <w:rsid w:val="00020222"/>
  </w:style>
  <w:style w:type="paragraph" w:customStyle="1" w:styleId="2C5511D53EB84E8E8ABF0DCA82F18BC8">
    <w:name w:val="2C5511D53EB84E8E8ABF0DCA82F18BC8"/>
    <w:rsid w:val="00020222"/>
  </w:style>
  <w:style w:type="paragraph" w:customStyle="1" w:styleId="4D6E35BC75AE4DA7B6F0C3C8C8723839">
    <w:name w:val="4D6E35BC75AE4DA7B6F0C3C8C8723839"/>
    <w:rsid w:val="00020222"/>
  </w:style>
  <w:style w:type="paragraph" w:customStyle="1" w:styleId="EB1677DFD604464FB620E413D562AEDB">
    <w:name w:val="EB1677DFD604464FB620E413D562AEDB"/>
    <w:rsid w:val="00020222"/>
  </w:style>
  <w:style w:type="paragraph" w:customStyle="1" w:styleId="7A90AEACF6C04B44987DB7B0CA92C4CD">
    <w:name w:val="7A90AEACF6C04B44987DB7B0CA92C4CD"/>
    <w:rsid w:val="00020222"/>
  </w:style>
  <w:style w:type="paragraph" w:customStyle="1" w:styleId="ED8138DFE4144F81AF4A62287563BA32">
    <w:name w:val="ED8138DFE4144F81AF4A62287563BA32"/>
    <w:rsid w:val="00020222"/>
  </w:style>
  <w:style w:type="paragraph" w:customStyle="1" w:styleId="E93326CA2192437AA535E40BD81BD7B7">
    <w:name w:val="E93326CA2192437AA535E40BD81BD7B7"/>
    <w:rsid w:val="00020222"/>
  </w:style>
  <w:style w:type="paragraph" w:customStyle="1" w:styleId="8259D80DD3464598B9738B42D991B1CD">
    <w:name w:val="8259D80DD3464598B9738B42D991B1CD"/>
    <w:rsid w:val="00020222"/>
  </w:style>
  <w:style w:type="paragraph" w:customStyle="1" w:styleId="4B5DA19BFAFA432B954AB1D8A4A3BA37">
    <w:name w:val="4B5DA19BFAFA432B954AB1D8A4A3BA37"/>
    <w:rsid w:val="00020222"/>
  </w:style>
  <w:style w:type="paragraph" w:customStyle="1" w:styleId="BA5837DE2DFE4159A468F31CB095EE03">
    <w:name w:val="BA5837DE2DFE4159A468F31CB095EE03"/>
    <w:rsid w:val="00020222"/>
  </w:style>
  <w:style w:type="paragraph" w:customStyle="1" w:styleId="D311CFE6CA0049F39B8040F964EC1BD1">
    <w:name w:val="D311CFE6CA0049F39B8040F964EC1BD1"/>
    <w:rsid w:val="00020222"/>
  </w:style>
  <w:style w:type="paragraph" w:customStyle="1" w:styleId="3CB1D61A52E64181A409770F1B4D50AD">
    <w:name w:val="3CB1D61A52E64181A409770F1B4D50AD"/>
    <w:rsid w:val="00020222"/>
  </w:style>
  <w:style w:type="paragraph" w:customStyle="1" w:styleId="F79646F7989340DA844F58A0C84A1FEB">
    <w:name w:val="F79646F7989340DA844F58A0C84A1FEB"/>
    <w:rsid w:val="00020222"/>
  </w:style>
  <w:style w:type="paragraph" w:customStyle="1" w:styleId="009F950BBB504705B715A5F067FC49C0">
    <w:name w:val="009F950BBB504705B715A5F067FC49C0"/>
    <w:rsid w:val="00020222"/>
  </w:style>
  <w:style w:type="paragraph" w:customStyle="1" w:styleId="5D88B4E4C59A4903B71A27B1765D8C13">
    <w:name w:val="5D88B4E4C59A4903B71A27B1765D8C13"/>
    <w:rsid w:val="00020222"/>
  </w:style>
  <w:style w:type="paragraph" w:customStyle="1" w:styleId="B4219357D6594F3996DBDEE9192DD4947">
    <w:name w:val="B4219357D6594F3996DBDEE9192DD4947"/>
    <w:rsid w:val="00A730B3"/>
    <w:rPr>
      <w:rFonts w:eastAsiaTheme="minorHAnsi"/>
    </w:rPr>
  </w:style>
  <w:style w:type="paragraph" w:customStyle="1" w:styleId="CD17FB8B569B48CF9C1AC801D1734FEA7">
    <w:name w:val="CD17FB8B569B48CF9C1AC801D1734FEA7"/>
    <w:rsid w:val="00A730B3"/>
    <w:rPr>
      <w:rFonts w:eastAsiaTheme="minorHAnsi"/>
    </w:rPr>
  </w:style>
  <w:style w:type="paragraph" w:customStyle="1" w:styleId="024FE5A6265349229A2B98798BB6D0F96">
    <w:name w:val="024FE5A6265349229A2B98798BB6D0F96"/>
    <w:rsid w:val="00A730B3"/>
    <w:rPr>
      <w:rFonts w:eastAsiaTheme="minorHAnsi"/>
    </w:rPr>
  </w:style>
  <w:style w:type="paragraph" w:customStyle="1" w:styleId="93D8EA683AEE42B7BA9186884F6570A66">
    <w:name w:val="93D8EA683AEE42B7BA9186884F6570A66"/>
    <w:rsid w:val="00A730B3"/>
    <w:rPr>
      <w:rFonts w:eastAsiaTheme="minorHAnsi"/>
    </w:rPr>
  </w:style>
  <w:style w:type="paragraph" w:customStyle="1" w:styleId="DE4669B064284436BD76CECE3FB7DEE16">
    <w:name w:val="DE4669B064284436BD76CECE3FB7DEE16"/>
    <w:rsid w:val="00A730B3"/>
    <w:rPr>
      <w:rFonts w:eastAsiaTheme="minorHAnsi"/>
    </w:rPr>
  </w:style>
  <w:style w:type="paragraph" w:customStyle="1" w:styleId="EF639DE1324D4D529A72EDDDD557D0C96">
    <w:name w:val="EF639DE1324D4D529A72EDDDD557D0C96"/>
    <w:rsid w:val="00A730B3"/>
    <w:rPr>
      <w:rFonts w:eastAsiaTheme="minorHAnsi"/>
    </w:rPr>
  </w:style>
  <w:style w:type="paragraph" w:customStyle="1" w:styleId="DFD6D5DD8B9D49FE9272E54CE50F0ACA5">
    <w:name w:val="DFD6D5DD8B9D49FE9272E54CE50F0ACA5"/>
    <w:rsid w:val="00A730B3"/>
    <w:rPr>
      <w:rFonts w:eastAsiaTheme="minorHAnsi"/>
    </w:rPr>
  </w:style>
  <w:style w:type="paragraph" w:customStyle="1" w:styleId="6793DC6A92384133BA94A3DFE4CC5F9E4">
    <w:name w:val="6793DC6A92384133BA94A3DFE4CC5F9E4"/>
    <w:rsid w:val="00A730B3"/>
    <w:rPr>
      <w:rFonts w:eastAsiaTheme="minorHAnsi"/>
    </w:rPr>
  </w:style>
  <w:style w:type="paragraph" w:customStyle="1" w:styleId="9B49022AD1B24628A5F89F899B2C3E0A4">
    <w:name w:val="9B49022AD1B24628A5F89F899B2C3E0A4"/>
    <w:rsid w:val="00A730B3"/>
    <w:rPr>
      <w:rFonts w:eastAsiaTheme="minorHAnsi"/>
    </w:rPr>
  </w:style>
  <w:style w:type="paragraph" w:customStyle="1" w:styleId="DF1093B693E5478C86699C4E024BAA1D4">
    <w:name w:val="DF1093B693E5478C86699C4E024BAA1D4"/>
    <w:rsid w:val="00A730B3"/>
    <w:rPr>
      <w:rFonts w:eastAsiaTheme="minorHAnsi"/>
    </w:rPr>
  </w:style>
  <w:style w:type="paragraph" w:customStyle="1" w:styleId="0BB621753A5C446A86901AB2296328893">
    <w:name w:val="0BB621753A5C446A86901AB2296328893"/>
    <w:rsid w:val="00A730B3"/>
    <w:rPr>
      <w:rFonts w:eastAsiaTheme="minorHAnsi"/>
    </w:rPr>
  </w:style>
  <w:style w:type="paragraph" w:customStyle="1" w:styleId="CE0123FD031642DDBC17E45C2AA478022">
    <w:name w:val="CE0123FD031642DDBC17E45C2AA478022"/>
    <w:rsid w:val="00A730B3"/>
    <w:rPr>
      <w:rFonts w:eastAsiaTheme="minorHAnsi"/>
    </w:rPr>
  </w:style>
  <w:style w:type="paragraph" w:customStyle="1" w:styleId="159CBED53B724C70B38E5358404B7FC71">
    <w:name w:val="159CBED53B724C70B38E5358404B7FC71"/>
    <w:rsid w:val="00A730B3"/>
    <w:rPr>
      <w:rFonts w:eastAsiaTheme="minorHAnsi"/>
    </w:rPr>
  </w:style>
  <w:style w:type="paragraph" w:customStyle="1" w:styleId="269BE73DFF804F4CA435FDDB7BAC786F">
    <w:name w:val="269BE73DFF804F4CA435FDDB7BAC786F"/>
    <w:rsid w:val="00A730B3"/>
    <w:rPr>
      <w:rFonts w:eastAsiaTheme="minorHAnsi"/>
    </w:rPr>
  </w:style>
  <w:style w:type="paragraph" w:customStyle="1" w:styleId="7ABF5BA5D0DB424E8C059B0C49D13E1A1">
    <w:name w:val="7ABF5BA5D0DB424E8C059B0C49D13E1A1"/>
    <w:rsid w:val="00A730B3"/>
    <w:rPr>
      <w:rFonts w:eastAsiaTheme="minorHAnsi"/>
    </w:rPr>
  </w:style>
  <w:style w:type="paragraph" w:customStyle="1" w:styleId="213DB7FFB65F4BFAB2F529159609DCE13">
    <w:name w:val="213DB7FFB65F4BFAB2F529159609DCE13"/>
    <w:rsid w:val="00A730B3"/>
    <w:rPr>
      <w:rFonts w:eastAsiaTheme="minorHAnsi"/>
    </w:rPr>
  </w:style>
  <w:style w:type="paragraph" w:customStyle="1" w:styleId="A9549F76C5E94FC094048C55F1F56E5A3">
    <w:name w:val="A9549F76C5E94FC094048C55F1F56E5A3"/>
    <w:rsid w:val="00A730B3"/>
    <w:rPr>
      <w:rFonts w:eastAsiaTheme="minorHAnsi"/>
    </w:rPr>
  </w:style>
  <w:style w:type="paragraph" w:customStyle="1" w:styleId="10443BF126DD48DFBC3ED6661F85FD8A3">
    <w:name w:val="10443BF126DD48DFBC3ED6661F85FD8A3"/>
    <w:rsid w:val="00A730B3"/>
    <w:rPr>
      <w:rFonts w:eastAsiaTheme="minorHAnsi"/>
    </w:rPr>
  </w:style>
  <w:style w:type="paragraph" w:customStyle="1" w:styleId="F043C1F9AEDE445281721EAF60E3FB823">
    <w:name w:val="F043C1F9AEDE445281721EAF60E3FB823"/>
    <w:rsid w:val="00A730B3"/>
    <w:rPr>
      <w:rFonts w:eastAsiaTheme="minorHAnsi"/>
    </w:rPr>
  </w:style>
  <w:style w:type="paragraph" w:customStyle="1" w:styleId="D63E4D23C51A437BBEA889ADC85829043">
    <w:name w:val="D63E4D23C51A437BBEA889ADC85829043"/>
    <w:rsid w:val="00A730B3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07EFEC-369D-47F2-A385-29D5409249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0</TotalTime>
  <Pages>1</Pages>
  <Words>255</Words>
  <Characters>145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Knuff</dc:creator>
  <cp:keywords/>
  <dc:description/>
  <cp:lastModifiedBy>Steven Knuff</cp:lastModifiedBy>
  <cp:revision>10</cp:revision>
  <dcterms:created xsi:type="dcterms:W3CDTF">2021-02-25T15:25:00Z</dcterms:created>
  <dcterms:modified xsi:type="dcterms:W3CDTF">2021-02-25T22:35:00Z</dcterms:modified>
</cp:coreProperties>
</file>